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4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dvzxcxzcsavababcdefgsacasvsavsavasvasvasvacaszxcawdqewqewqsvasbasbasbabcaqw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5-12-04T13:56:02Z</dcterms:created>
  <dcterms:modified xsi:type="dcterms:W3CDTF">2025-12-04T13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ธันวาคม 2568 เวลา 08.55 น.</vt:lpwstr>
  </property>
  <property fmtid="{D5CDD505-2E9C-101B-9397-08002B2CF9AE}" pid="3" name="subtitle">
    <vt:lpwstr/>
  </property>
</Properties>
</file>